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.</w:t>
      </w:r>
      <w:r>
        <w:t xml:space="preserve"> </w:t>
      </w:r>
      <w:r>
        <w:t xml:space="preserve">Раздел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ахми</w:t>
      </w:r>
      <w:r>
        <w:t xml:space="preserve"> </w:t>
      </w:r>
      <w:r>
        <w:t xml:space="preserve">Джакси</w:t>
      </w:r>
      <w:r>
        <w:t xml:space="preserve"> </w:t>
      </w:r>
      <w:r>
        <w:t xml:space="preserve">Гамал</w:t>
      </w:r>
      <w:r>
        <w:t xml:space="preserve"> </w:t>
      </w:r>
      <w:r>
        <w:t xml:space="preserve">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r>
        <w:drawing>
          <wp:inline>
            <wp:extent cx="5334000" cy="5178777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r>
        <w:drawing>
          <wp:inline>
            <wp:extent cx="5334000" cy="5699992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141103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r>
        <w:drawing>
          <wp:inline>
            <wp:extent cx="5334000" cy="5851321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r>
        <w:drawing>
          <wp:inline>
            <wp:extent cx="5334000" cy="4850190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r>
        <w:drawing>
          <wp:inline>
            <wp:extent cx="5334000" cy="4512076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r>
        <w:drawing>
          <wp:inline>
            <wp:extent cx="5334000" cy="3023801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Фахми Джакси Гамал Адли</dc:creator>
  <dc:language>ru-RU</dc:language>
  <cp:keywords/>
  <dcterms:created xsi:type="dcterms:W3CDTF">2024-10-09T10:57:25Z</dcterms:created>
  <dcterms:modified xsi:type="dcterms:W3CDTF">2024-10-09T10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пьютерные науки и технологии программирования. Раздел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